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5F07" w:rsidRDefault="00B55F07">
      <w:pPr>
        <w:pStyle w:val="Heading1"/>
        <w:rPr>
          <w:sz w:val="24"/>
        </w:rPr>
      </w:pPr>
    </w:p>
    <w:p w:rsidR="00B55F07" w:rsidRDefault="00B55F07">
      <w:pPr>
        <w:pStyle w:val="Heading1"/>
        <w:rPr>
          <w:sz w:val="24"/>
        </w:rPr>
      </w:pPr>
    </w:p>
    <w:p w:rsidR="009927C3" w:rsidRDefault="00774A91">
      <w:pPr>
        <w:pStyle w:val="Heading1"/>
        <w:rPr>
          <w:sz w:val="24"/>
        </w:rPr>
      </w:pPr>
      <w:r w:rsidRPr="004A42A2">
        <w:rPr>
          <w:b/>
          <w:noProof/>
          <w:sz w:val="32"/>
          <w:szCs w:val="32"/>
        </w:rPr>
        <w:drawing>
          <wp:anchor distT="0" distB="0" distL="114300" distR="114300" simplePos="0" relativeHeight="251657216" behindDoc="0" locked="0" layoutInCell="1" allowOverlap="1" wp14:anchorId="1580B594" wp14:editId="05C2A864">
            <wp:simplePos x="0" y="0"/>
            <wp:positionH relativeFrom="margin">
              <wp:align>left</wp:align>
            </wp:positionH>
            <wp:positionV relativeFrom="paragraph">
              <wp:posOffset>20553</wp:posOffset>
            </wp:positionV>
            <wp:extent cx="1381125" cy="618490"/>
            <wp:effectExtent l="0" t="0" r="0" b="0"/>
            <wp:wrapThrough wrapText="bothSides">
              <wp:wrapPolygon edited="0">
                <wp:start x="0" y="0"/>
                <wp:lineTo x="0" y="20624"/>
                <wp:lineTo x="21153" y="20624"/>
                <wp:lineTo x="21153" y="0"/>
                <wp:lineTo x="0" y="0"/>
              </wp:wrapPolygon>
            </wp:wrapThrough>
            <wp:docPr id="8" name="Picture 8" descr="C:\Users\elizabeth.andrews\Desktop\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izabeth.andrews\Desktop\thumbnail.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23534" cy="6378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11A1">
        <w:rPr>
          <w:noProof/>
          <w:sz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37.7pt;margin-top:5.85pt;width:57.6pt;height:41.4pt;z-index:-251658240;mso-position-horizontal-relative:text;mso-position-vertical-relative:text" o:allowincell="f">
            <v:imagedata r:id="rId5" o:title=""/>
          </v:shape>
          <o:OLEObject Type="Embed" ProgID="PBrush" ShapeID="_x0000_s1026" DrawAspect="Content" ObjectID="_1738826056" r:id="rId6"/>
        </w:object>
      </w:r>
    </w:p>
    <w:p w:rsidR="00B55F07" w:rsidRPr="009927C3" w:rsidRDefault="00066BFB">
      <w:pPr>
        <w:pStyle w:val="Heading1"/>
        <w:rPr>
          <w:sz w:val="24"/>
        </w:rPr>
      </w:pPr>
      <w:r w:rsidRPr="009927C3">
        <w:rPr>
          <w:color w:val="E36C0A" w:themeColor="accent6" w:themeShade="BF"/>
          <w:sz w:val="24"/>
          <w:u w:val="none"/>
        </w:rPr>
        <w:t xml:space="preserve"> </w:t>
      </w:r>
      <w:r w:rsidRPr="009927C3">
        <w:rPr>
          <w:color w:val="E36C0A" w:themeColor="accent6" w:themeShade="BF"/>
          <w:sz w:val="52"/>
          <w:szCs w:val="52"/>
          <w:u w:val="none"/>
        </w:rPr>
        <w:t>I</w:t>
      </w:r>
    </w:p>
    <w:p w:rsidR="00B55F07" w:rsidRDefault="00B55F07">
      <w:pPr>
        <w:pStyle w:val="Heading1"/>
        <w:rPr>
          <w:sz w:val="24"/>
        </w:rPr>
      </w:pPr>
    </w:p>
    <w:p w:rsidR="00C27158" w:rsidRDefault="00C27158">
      <w:pPr>
        <w:pStyle w:val="Heading1"/>
        <w:rPr>
          <w:sz w:val="24"/>
        </w:rPr>
      </w:pPr>
    </w:p>
    <w:p w:rsidR="0005777B" w:rsidRDefault="0005777B">
      <w:pPr>
        <w:pStyle w:val="Heading1"/>
        <w:rPr>
          <w:sz w:val="24"/>
        </w:rPr>
      </w:pPr>
      <w:r w:rsidRPr="00867C2B">
        <w:rPr>
          <w:szCs w:val="22"/>
        </w:rPr>
        <w:t xml:space="preserve">Betsy Andrews – </w:t>
      </w:r>
      <w:smartTag w:uri="urn:schemas-microsoft-com:office:smarttags" w:element="stockticker">
        <w:r w:rsidRPr="00867C2B">
          <w:rPr>
            <w:szCs w:val="22"/>
          </w:rPr>
          <w:t>MAR</w:t>
        </w:r>
      </w:smartTag>
      <w:r w:rsidRPr="00867C2B">
        <w:rPr>
          <w:szCs w:val="22"/>
        </w:rPr>
        <w:t xml:space="preserve"> </w:t>
      </w:r>
      <w:r w:rsidR="00867C2B" w:rsidRPr="00867C2B">
        <w:rPr>
          <w:szCs w:val="22"/>
        </w:rPr>
        <w:t xml:space="preserve">Show </w:t>
      </w:r>
      <w:r w:rsidR="00FB1718" w:rsidRPr="00867C2B">
        <w:rPr>
          <w:szCs w:val="22"/>
        </w:rPr>
        <w:t>Manager</w:t>
      </w:r>
      <w:r w:rsidRPr="00867C2B">
        <w:rPr>
          <w:szCs w:val="22"/>
        </w:rPr>
        <w:t xml:space="preserve"> – </w:t>
      </w:r>
      <w:r w:rsidR="001A274A" w:rsidRPr="00867C2B">
        <w:rPr>
          <w:szCs w:val="22"/>
        </w:rPr>
        <w:t>115 Earle Branch Rd. – Centreville, MD 21617</w:t>
      </w:r>
      <w:r w:rsidR="00FB1718" w:rsidRPr="00867C2B">
        <w:rPr>
          <w:szCs w:val="22"/>
          <w:u w:val="none"/>
        </w:rPr>
        <w:t xml:space="preserve"> – fpmvendetta@yahoo.com</w:t>
      </w:r>
      <w:r w:rsidR="00475EAD" w:rsidRPr="00867C2B">
        <w:rPr>
          <w:szCs w:val="22"/>
        </w:rPr>
        <w:t xml:space="preserve">  </w:t>
      </w:r>
      <w:r w:rsidR="00475EAD">
        <w:rPr>
          <w:sz w:val="24"/>
        </w:rPr>
        <w:t xml:space="preserve">  </w:t>
      </w:r>
    </w:p>
    <w:p w:rsidR="0005777B" w:rsidRDefault="0005777B">
      <w:pPr>
        <w:rPr>
          <w:sz w:val="24"/>
        </w:rPr>
      </w:pPr>
    </w:p>
    <w:p w:rsidR="0005777B" w:rsidRDefault="0005777B">
      <w:pPr>
        <w:rPr>
          <w:sz w:val="24"/>
        </w:rPr>
      </w:pPr>
      <w:r>
        <w:rPr>
          <w:sz w:val="24"/>
        </w:rPr>
        <w:t>Hello!</w:t>
      </w:r>
    </w:p>
    <w:p w:rsidR="0005777B" w:rsidRDefault="0005777B">
      <w:pPr>
        <w:rPr>
          <w:sz w:val="24"/>
        </w:rPr>
      </w:pPr>
    </w:p>
    <w:p w:rsidR="00066BFB" w:rsidRDefault="001A274A">
      <w:pPr>
        <w:rPr>
          <w:sz w:val="24"/>
        </w:rPr>
      </w:pPr>
      <w:r>
        <w:rPr>
          <w:sz w:val="24"/>
        </w:rPr>
        <w:t xml:space="preserve">Thank you for entering </w:t>
      </w:r>
      <w:r w:rsidR="00944B1C">
        <w:rPr>
          <w:sz w:val="24"/>
        </w:rPr>
        <w:t xml:space="preserve">the </w:t>
      </w:r>
      <w:r w:rsidR="00495FDF">
        <w:rPr>
          <w:sz w:val="24"/>
        </w:rPr>
        <w:t>4</w:t>
      </w:r>
      <w:r w:rsidR="00066BFB">
        <w:rPr>
          <w:sz w:val="24"/>
        </w:rPr>
        <w:t>1</w:t>
      </w:r>
      <w:r w:rsidR="00066BFB">
        <w:rPr>
          <w:sz w:val="24"/>
          <w:vertAlign w:val="superscript"/>
        </w:rPr>
        <w:t>st</w:t>
      </w:r>
      <w:r w:rsidR="007B1E85">
        <w:rPr>
          <w:sz w:val="24"/>
        </w:rPr>
        <w:t xml:space="preserve"> Annual</w:t>
      </w:r>
      <w:r w:rsidR="00944B1C">
        <w:rPr>
          <w:sz w:val="24"/>
        </w:rPr>
        <w:t xml:space="preserve"> Mid-Atlantic Regional Horse Show</w:t>
      </w:r>
      <w:r w:rsidR="00066BFB">
        <w:rPr>
          <w:sz w:val="24"/>
        </w:rPr>
        <w:t xml:space="preserve">.  Where does the time go?!?  </w:t>
      </w:r>
    </w:p>
    <w:p w:rsidR="00066BFB" w:rsidRDefault="00066BFB">
      <w:pPr>
        <w:rPr>
          <w:sz w:val="24"/>
        </w:rPr>
      </w:pPr>
    </w:p>
    <w:p w:rsidR="00066BFB" w:rsidRDefault="00066BFB">
      <w:pPr>
        <w:rPr>
          <w:sz w:val="24"/>
        </w:rPr>
      </w:pPr>
      <w:r>
        <w:rPr>
          <w:sz w:val="24"/>
        </w:rPr>
        <w:t xml:space="preserve">After all the celebration last year, this year will (I hope) be tame in comparison.  </w:t>
      </w:r>
      <w:r w:rsidRPr="00066BFB">
        <w:rPr>
          <mc:AlternateContent>
            <mc:Choice Requires="w16se"/>
            <mc:Fallback>
              <w:rFonts w:ascii="Segoe UI Emoji" w:eastAsia="Segoe UI Emoji" w:hAnsi="Segoe UI Emoji" w:cs="Segoe UI Emoji"/>
            </mc:Fallback>
          </mc:AlternateContent>
          <w:sz w:val="24"/>
        </w:rPr>
        <mc:AlternateContent>
          <mc:Choice Requires="w16se">
            <w16se:symEx w16se:font="Segoe UI Emoji" w16se:char="1F60A"/>
          </mc:Choice>
          <mc:Fallback>
            <w:t>😊</w:t>
          </mc:Fallback>
        </mc:AlternateContent>
      </w:r>
      <w:r>
        <w:rPr>
          <w:sz w:val="24"/>
        </w:rPr>
        <w:t xml:space="preserve"> </w:t>
      </w:r>
    </w:p>
    <w:p w:rsidR="00066BFB" w:rsidRDefault="00066BFB">
      <w:pPr>
        <w:rPr>
          <w:sz w:val="24"/>
        </w:rPr>
      </w:pPr>
    </w:p>
    <w:p w:rsidR="00FB1718" w:rsidRDefault="00066BFB">
      <w:pPr>
        <w:rPr>
          <w:sz w:val="24"/>
        </w:rPr>
      </w:pPr>
      <w:r>
        <w:rPr>
          <w:sz w:val="24"/>
        </w:rPr>
        <w:t xml:space="preserve">This year, we are celebrating and remembering the artistry of Liz </w:t>
      </w:r>
      <w:proofErr w:type="spellStart"/>
      <w:r>
        <w:rPr>
          <w:sz w:val="24"/>
        </w:rPr>
        <w:t>Bouras</w:t>
      </w:r>
      <w:proofErr w:type="spellEnd"/>
      <w:r>
        <w:rPr>
          <w:sz w:val="24"/>
        </w:rPr>
        <w:t xml:space="preserve"> and Judy Renee Pope.  Although this had been done a few years ago, it was decided that it was appropriate to honor these two incredible people.  There are special classes on Saturday for their work.</w:t>
      </w:r>
    </w:p>
    <w:p w:rsidR="00066BFB" w:rsidRDefault="00066BFB">
      <w:pPr>
        <w:rPr>
          <w:sz w:val="24"/>
        </w:rPr>
      </w:pPr>
    </w:p>
    <w:p w:rsidR="00066BFB" w:rsidRDefault="00066BFB">
      <w:pPr>
        <w:rPr>
          <w:sz w:val="24"/>
        </w:rPr>
      </w:pPr>
      <w:r>
        <w:rPr>
          <w:sz w:val="24"/>
        </w:rPr>
        <w:t>On Sunday, to celebrate my 45+ years of showing, there are classes that will highlight some of my favorite Chris Hess pieces.  Please read the rules carefully as they are for pieces that were in production no later than 1976.  There are a few restrictions as well.</w:t>
      </w:r>
    </w:p>
    <w:p w:rsidR="00066BFB" w:rsidRDefault="00066BFB">
      <w:pPr>
        <w:rPr>
          <w:sz w:val="24"/>
        </w:rPr>
      </w:pPr>
    </w:p>
    <w:p w:rsidR="00FB1718" w:rsidRPr="004A5378" w:rsidRDefault="00066BFB">
      <w:pPr>
        <w:rPr>
          <w:rStyle w:val="Hyperlink"/>
          <w:color w:val="333333"/>
          <w:sz w:val="24"/>
          <w:szCs w:val="24"/>
          <w:u w:val="none"/>
        </w:rPr>
      </w:pPr>
      <w:r>
        <w:rPr>
          <w:sz w:val="24"/>
        </w:rPr>
        <w:t>At this time, almost all divisions/sections are covered!  Openings include Open Costume, and Jackpot classes both days.  Please consider volunteering!  Th</w:t>
      </w:r>
      <w:r w:rsidR="006B334A">
        <w:rPr>
          <w:sz w:val="24"/>
        </w:rPr>
        <w:t>at’s the on</w:t>
      </w:r>
      <w:r w:rsidR="00495FDF">
        <w:rPr>
          <w:sz w:val="24"/>
        </w:rPr>
        <w:t>e</w:t>
      </w:r>
      <w:r w:rsidR="006B334A">
        <w:rPr>
          <w:sz w:val="24"/>
        </w:rPr>
        <w:t xml:space="preserve"> way </w:t>
      </w:r>
      <w:r w:rsidR="00FB1718">
        <w:rPr>
          <w:sz w:val="24"/>
        </w:rPr>
        <w:t xml:space="preserve">to keep the show </w:t>
      </w:r>
      <w:r w:rsidR="00495FDF">
        <w:rPr>
          <w:sz w:val="24"/>
        </w:rPr>
        <w:t>keep going</w:t>
      </w:r>
      <w:r w:rsidR="006B334A">
        <w:rPr>
          <w:sz w:val="24"/>
        </w:rPr>
        <w:t xml:space="preserve">.  </w:t>
      </w:r>
      <w:r w:rsidR="00FB1718">
        <w:rPr>
          <w:sz w:val="24"/>
        </w:rPr>
        <w:t>Please c</w:t>
      </w:r>
      <w:r w:rsidR="007B1E85">
        <w:rPr>
          <w:sz w:val="24"/>
        </w:rPr>
        <w:t>heck</w:t>
      </w:r>
      <w:r w:rsidR="0065078E">
        <w:rPr>
          <w:sz w:val="24"/>
        </w:rPr>
        <w:t xml:space="preserve"> the website </w:t>
      </w:r>
      <w:r w:rsidR="00FB1718">
        <w:rPr>
          <w:sz w:val="24"/>
        </w:rPr>
        <w:t xml:space="preserve">to see what divisions/sections are still open.  </w:t>
      </w:r>
      <w:r>
        <w:rPr>
          <w:sz w:val="24"/>
        </w:rPr>
        <w:t>(</w:t>
      </w:r>
      <w:hyperlink r:id="rId7" w:history="1">
        <w:r w:rsidRPr="00D94F4B">
          <w:rPr>
            <w:rStyle w:val="Hyperlink"/>
            <w:b/>
            <w:sz w:val="24"/>
            <w:szCs w:val="24"/>
          </w:rPr>
          <w:t>http://woodlandfarm1976.weebly.com</w:t>
        </w:r>
      </w:hyperlink>
      <w:r>
        <w:rPr>
          <w:b/>
          <w:sz w:val="24"/>
          <w:szCs w:val="24"/>
        </w:rPr>
        <w:t xml:space="preserve">)  </w:t>
      </w:r>
      <w:r>
        <w:rPr>
          <w:rStyle w:val="Hyperlink"/>
          <w:color w:val="333333"/>
          <w:sz w:val="24"/>
          <w:szCs w:val="24"/>
          <w:u w:val="none"/>
        </w:rPr>
        <w:t>Most are</w:t>
      </w:r>
      <w:r w:rsidR="004A5378">
        <w:rPr>
          <w:rStyle w:val="Hyperlink"/>
          <w:color w:val="333333"/>
          <w:sz w:val="24"/>
          <w:szCs w:val="24"/>
          <w:u w:val="none"/>
        </w:rPr>
        <w:t xml:space="preserve"> small</w:t>
      </w:r>
      <w:r w:rsidR="00C27158">
        <w:rPr>
          <w:rStyle w:val="Hyperlink"/>
          <w:color w:val="333333"/>
          <w:sz w:val="24"/>
          <w:szCs w:val="24"/>
          <w:u w:val="none"/>
        </w:rPr>
        <w:t xml:space="preserve"> and wouldn’t take up too much time.</w:t>
      </w:r>
    </w:p>
    <w:p w:rsidR="0005777B" w:rsidRDefault="0005777B">
      <w:pPr>
        <w:rPr>
          <w:sz w:val="24"/>
        </w:rPr>
      </w:pPr>
      <w:r>
        <w:rPr>
          <w:sz w:val="24"/>
        </w:rPr>
        <w:tab/>
      </w:r>
    </w:p>
    <w:p w:rsidR="0005777B" w:rsidRDefault="003C58E4">
      <w:pPr>
        <w:rPr>
          <w:sz w:val="24"/>
        </w:rPr>
      </w:pPr>
      <w:r>
        <w:rPr>
          <w:sz w:val="24"/>
        </w:rPr>
        <w:t>The initials tha</w:t>
      </w:r>
      <w:r w:rsidR="001A7D04">
        <w:rPr>
          <w:sz w:val="24"/>
        </w:rPr>
        <w:t>t you should use on your tags are</w:t>
      </w:r>
      <w:r w:rsidR="00DD226E">
        <w:rPr>
          <w:sz w:val="24"/>
        </w:rPr>
        <w:t xml:space="preserve"> listed on the website</w:t>
      </w:r>
      <w:r w:rsidR="00FB1718">
        <w:rPr>
          <w:sz w:val="24"/>
        </w:rPr>
        <w:t xml:space="preserve"> – as well as what day you are </w:t>
      </w:r>
      <w:r w:rsidR="007200D4">
        <w:rPr>
          <w:sz w:val="24"/>
        </w:rPr>
        <w:t>participating</w:t>
      </w:r>
      <w:r w:rsidR="00FB1718">
        <w:rPr>
          <w:sz w:val="24"/>
        </w:rPr>
        <w:t xml:space="preserve"> and table space requested</w:t>
      </w:r>
      <w:r>
        <w:rPr>
          <w:sz w:val="24"/>
        </w:rPr>
        <w:t xml:space="preserve">.  </w:t>
      </w:r>
      <w:r w:rsidR="00397AC2">
        <w:rPr>
          <w:b/>
          <w:sz w:val="24"/>
        </w:rPr>
        <w:t>Please</w:t>
      </w:r>
      <w:r w:rsidR="0005777B">
        <w:rPr>
          <w:b/>
          <w:sz w:val="24"/>
        </w:rPr>
        <w:t xml:space="preserve"> </w:t>
      </w:r>
      <w:r w:rsidR="00C27158">
        <w:rPr>
          <w:b/>
          <w:sz w:val="24"/>
        </w:rPr>
        <w:t xml:space="preserve">review this information to make sure it is correct, and </w:t>
      </w:r>
      <w:r w:rsidR="0005777B">
        <w:rPr>
          <w:b/>
          <w:sz w:val="24"/>
        </w:rPr>
        <w:t xml:space="preserve">use the initials </w:t>
      </w:r>
      <w:r w:rsidR="00C27158">
        <w:rPr>
          <w:b/>
          <w:sz w:val="24"/>
        </w:rPr>
        <w:t xml:space="preserve">listed there </w:t>
      </w:r>
      <w:r w:rsidR="0005777B">
        <w:rPr>
          <w:b/>
          <w:sz w:val="24"/>
        </w:rPr>
        <w:t>on all tags</w:t>
      </w:r>
      <w:r w:rsidR="0005777B">
        <w:rPr>
          <w:sz w:val="24"/>
        </w:rPr>
        <w:t xml:space="preserve">; many of you have similar initials, and if you use only those of your first and last name, they may be the same as another fellow shower.  </w:t>
      </w:r>
      <w:r w:rsidR="001945E4">
        <w:rPr>
          <w:sz w:val="24"/>
        </w:rPr>
        <w:t>It’s fine to have your full name listed on the tag as well</w:t>
      </w:r>
      <w:r w:rsidR="00385028">
        <w:rPr>
          <w:sz w:val="24"/>
        </w:rPr>
        <w:t xml:space="preserve">, but </w:t>
      </w:r>
      <w:r w:rsidR="00385028" w:rsidRPr="00C27158">
        <w:rPr>
          <w:b/>
          <w:sz w:val="24"/>
        </w:rPr>
        <w:t>your initials MUST be on them</w:t>
      </w:r>
      <w:r w:rsidR="00C27158">
        <w:rPr>
          <w:sz w:val="24"/>
        </w:rPr>
        <w:t>.</w:t>
      </w:r>
      <w:r w:rsidR="00385028">
        <w:rPr>
          <w:sz w:val="24"/>
        </w:rPr>
        <w:t xml:space="preserve">  </w:t>
      </w:r>
      <w:r w:rsidR="00066BFB">
        <w:rPr>
          <w:sz w:val="24"/>
        </w:rPr>
        <w:t xml:space="preserve">Region 10 tags are accepted as long as they have all the required information on them, INCLUDING YOUR ASSIGNED INITIALS.  Judges will leave the owner blank if you just have your name listed – too much to write and those who type results have to figure out what the </w:t>
      </w:r>
      <w:r w:rsidR="007211A1">
        <w:rPr>
          <w:sz w:val="24"/>
        </w:rPr>
        <w:t>initials</w:t>
      </w:r>
      <w:r w:rsidR="00066BFB">
        <w:rPr>
          <w:sz w:val="24"/>
        </w:rPr>
        <w:t xml:space="preserve"> are.</w:t>
      </w:r>
    </w:p>
    <w:p w:rsidR="00AE2127" w:rsidRDefault="00AE2127">
      <w:pPr>
        <w:rPr>
          <w:sz w:val="24"/>
        </w:rPr>
      </w:pPr>
    </w:p>
    <w:p w:rsidR="00FE35A7" w:rsidRDefault="00E908A1" w:rsidP="00E908A1">
      <w:pPr>
        <w:rPr>
          <w:sz w:val="24"/>
        </w:rPr>
      </w:pPr>
      <w:r>
        <w:rPr>
          <w:sz w:val="24"/>
        </w:rPr>
        <w:t>Donations are be</w:t>
      </w:r>
      <w:r w:rsidR="00DD226E">
        <w:rPr>
          <w:sz w:val="24"/>
        </w:rPr>
        <w:t xml:space="preserve">ing accepted to the auction </w:t>
      </w:r>
      <w:r w:rsidR="00FE35A7">
        <w:rPr>
          <w:sz w:val="24"/>
        </w:rPr>
        <w:t>and raffle</w:t>
      </w:r>
      <w:r>
        <w:rPr>
          <w:sz w:val="24"/>
        </w:rPr>
        <w:t xml:space="preserve">, please contact me if you’d like to donate.  </w:t>
      </w:r>
      <w:r w:rsidR="00503942">
        <w:rPr>
          <w:sz w:val="24"/>
        </w:rPr>
        <w:t>We h</w:t>
      </w:r>
      <w:r w:rsidR="007200D4">
        <w:rPr>
          <w:sz w:val="24"/>
        </w:rPr>
        <w:t>ave a few – and could use more.</w:t>
      </w:r>
      <w:r w:rsidR="00503942">
        <w:rPr>
          <w:sz w:val="24"/>
        </w:rPr>
        <w:t xml:space="preserve">  </w:t>
      </w:r>
      <w:r w:rsidR="00C27158">
        <w:rPr>
          <w:sz w:val="24"/>
        </w:rPr>
        <w:t xml:space="preserve">If photos are available, I </w:t>
      </w:r>
      <w:r w:rsidR="007211A1">
        <w:rPr>
          <w:sz w:val="24"/>
        </w:rPr>
        <w:t>will be</w:t>
      </w:r>
      <w:r w:rsidR="00C27158">
        <w:rPr>
          <w:sz w:val="24"/>
        </w:rPr>
        <w:t xml:space="preserve"> placing them on the website</w:t>
      </w:r>
      <w:r w:rsidR="00335C4E">
        <w:rPr>
          <w:sz w:val="24"/>
        </w:rPr>
        <w:t xml:space="preserve"> </w:t>
      </w:r>
      <w:r w:rsidR="007211A1">
        <w:rPr>
          <w:sz w:val="24"/>
        </w:rPr>
        <w:t xml:space="preserve">soon and will continue to update as more come </w:t>
      </w:r>
      <w:proofErr w:type="gramStart"/>
      <w:r w:rsidR="007211A1">
        <w:rPr>
          <w:sz w:val="24"/>
        </w:rPr>
        <w:t>available.</w:t>
      </w:r>
      <w:r w:rsidR="00C27158">
        <w:rPr>
          <w:sz w:val="24"/>
        </w:rPr>
        <w:t>.</w:t>
      </w:r>
      <w:proofErr w:type="gramEnd"/>
      <w:r w:rsidR="00C27158">
        <w:rPr>
          <w:sz w:val="24"/>
        </w:rPr>
        <w:t xml:space="preserve">  </w:t>
      </w:r>
    </w:p>
    <w:p w:rsidR="00A42CF4" w:rsidRDefault="00A42CF4" w:rsidP="00E908A1">
      <w:pPr>
        <w:rPr>
          <w:sz w:val="24"/>
        </w:rPr>
      </w:pPr>
    </w:p>
    <w:p w:rsidR="00910047" w:rsidRDefault="0005777B">
      <w:pPr>
        <w:rPr>
          <w:sz w:val="24"/>
        </w:rPr>
      </w:pPr>
      <w:r>
        <w:rPr>
          <w:sz w:val="24"/>
        </w:rPr>
        <w:t xml:space="preserve">If you have a quick question about </w:t>
      </w:r>
      <w:smartTag w:uri="urn:schemas-microsoft-com:office:smarttags" w:element="stockticker">
        <w:r>
          <w:rPr>
            <w:sz w:val="24"/>
          </w:rPr>
          <w:t>MAR</w:t>
        </w:r>
      </w:smartTag>
      <w:r>
        <w:rPr>
          <w:sz w:val="24"/>
        </w:rPr>
        <w:t xml:space="preserve">, please email </w:t>
      </w:r>
      <w:r w:rsidR="00FB1718">
        <w:rPr>
          <w:sz w:val="24"/>
        </w:rPr>
        <w:t>me</w:t>
      </w:r>
      <w:r>
        <w:rPr>
          <w:sz w:val="24"/>
        </w:rPr>
        <w:t xml:space="preserve"> at:  </w:t>
      </w:r>
      <w:bookmarkStart w:id="0" w:name="_Hlt31110208"/>
      <w:r>
        <w:rPr>
          <w:sz w:val="24"/>
        </w:rPr>
        <w:t xml:space="preserve"> </w:t>
      </w:r>
      <w:hyperlink r:id="rId8" w:history="1">
        <w:r w:rsidR="00FE35A7" w:rsidRPr="00DC3172">
          <w:rPr>
            <w:rStyle w:val="Hyperlink"/>
            <w:sz w:val="24"/>
          </w:rPr>
          <w:t>FPMVendetta@yahoo.com</w:t>
        </w:r>
      </w:hyperlink>
      <w:r w:rsidR="001F2A20">
        <w:rPr>
          <w:sz w:val="24"/>
        </w:rPr>
        <w:t xml:space="preserve">. </w:t>
      </w:r>
      <w:r>
        <w:rPr>
          <w:sz w:val="24"/>
        </w:rPr>
        <w:t xml:space="preserve"> </w:t>
      </w:r>
      <w:bookmarkEnd w:id="0"/>
      <w:r w:rsidR="004A4279">
        <w:rPr>
          <w:sz w:val="24"/>
        </w:rPr>
        <w:t xml:space="preserve">Please don’t panic if you don’t hear back from me right away – I’m not on email anywhere near 24/7.  </w:t>
      </w:r>
      <w:r>
        <w:rPr>
          <w:sz w:val="24"/>
        </w:rPr>
        <w:t>Email i</w:t>
      </w:r>
      <w:r w:rsidR="00AE2127">
        <w:rPr>
          <w:sz w:val="24"/>
        </w:rPr>
        <w:t xml:space="preserve">s not </w:t>
      </w:r>
      <w:r w:rsidR="00FB1718">
        <w:rPr>
          <w:sz w:val="24"/>
        </w:rPr>
        <w:t xml:space="preserve">always </w:t>
      </w:r>
      <w:r w:rsidR="004361E2">
        <w:rPr>
          <w:sz w:val="24"/>
        </w:rPr>
        <w:t>checked</w:t>
      </w:r>
      <w:r w:rsidR="007211A1">
        <w:rPr>
          <w:sz w:val="24"/>
        </w:rPr>
        <w:t xml:space="preserve"> </w:t>
      </w:r>
      <w:r w:rsidR="004361E2">
        <w:rPr>
          <w:sz w:val="24"/>
        </w:rPr>
        <w:t>on weekend</w:t>
      </w:r>
      <w:r w:rsidR="001F2A20">
        <w:rPr>
          <w:sz w:val="24"/>
        </w:rPr>
        <w:t>s</w:t>
      </w:r>
      <w:r w:rsidR="006B334A">
        <w:rPr>
          <w:sz w:val="24"/>
        </w:rPr>
        <w:t>, and even during the week it might take a day or two to get back to you.</w:t>
      </w:r>
      <w:r w:rsidR="00016E99">
        <w:rPr>
          <w:sz w:val="24"/>
        </w:rPr>
        <w:t xml:space="preserve"> </w:t>
      </w:r>
      <w:r w:rsidR="00016E99" w:rsidRPr="00016E99">
        <w:rPr>
          <w:sz w:val="24"/>
        </w:rPr>
        <w:sym w:font="Wingdings" w:char="F04A"/>
      </w:r>
      <w:r w:rsidR="00016E99">
        <w:rPr>
          <w:sz w:val="24"/>
        </w:rPr>
        <w:t xml:space="preserve">  </w:t>
      </w:r>
    </w:p>
    <w:p w:rsidR="007200D4" w:rsidRDefault="007200D4">
      <w:pPr>
        <w:rPr>
          <w:sz w:val="24"/>
        </w:rPr>
      </w:pPr>
    </w:p>
    <w:p w:rsidR="0005777B" w:rsidRDefault="0005777B">
      <w:pPr>
        <w:rPr>
          <w:sz w:val="24"/>
        </w:rPr>
      </w:pPr>
      <w:r>
        <w:rPr>
          <w:sz w:val="24"/>
        </w:rPr>
        <w:t xml:space="preserve">That’s it for </w:t>
      </w:r>
      <w:r w:rsidR="001A7D04">
        <w:rPr>
          <w:sz w:val="24"/>
        </w:rPr>
        <w:t>now.</w:t>
      </w:r>
      <w:r w:rsidR="00AA7231">
        <w:rPr>
          <w:sz w:val="24"/>
        </w:rPr>
        <w:t xml:space="preserve">  I’ll send out a “pre-show” letter the week before </w:t>
      </w:r>
      <w:smartTag w:uri="urn:schemas-microsoft-com:office:smarttags" w:element="stockticker">
        <w:r w:rsidR="00AA7231">
          <w:rPr>
            <w:sz w:val="24"/>
          </w:rPr>
          <w:t>MAR</w:t>
        </w:r>
      </w:smartTag>
      <w:r w:rsidR="00AA7231">
        <w:rPr>
          <w:sz w:val="24"/>
        </w:rPr>
        <w:t xml:space="preserve"> with any updates.  </w:t>
      </w:r>
      <w:r w:rsidR="00016E99">
        <w:rPr>
          <w:sz w:val="24"/>
        </w:rPr>
        <w:t xml:space="preserve">Also check the website for updates.  </w:t>
      </w:r>
      <w:r w:rsidR="00AA7231">
        <w:rPr>
          <w:sz w:val="24"/>
        </w:rPr>
        <w:t>L</w:t>
      </w:r>
      <w:r>
        <w:rPr>
          <w:sz w:val="24"/>
        </w:rPr>
        <w:t xml:space="preserve">ooking forward to seeing you in </w:t>
      </w:r>
      <w:r w:rsidR="004117BF">
        <w:rPr>
          <w:sz w:val="24"/>
        </w:rPr>
        <w:t>March</w:t>
      </w:r>
      <w:r>
        <w:rPr>
          <w:sz w:val="24"/>
        </w:rPr>
        <w:t>!</w:t>
      </w:r>
      <w:bookmarkStart w:id="1" w:name="_GoBack"/>
      <w:bookmarkEnd w:id="1"/>
    </w:p>
    <w:p w:rsidR="0005777B" w:rsidRDefault="0005777B">
      <w:pPr>
        <w:rPr>
          <w:sz w:val="24"/>
        </w:rPr>
      </w:pPr>
    </w:p>
    <w:p w:rsidR="0005777B" w:rsidRDefault="00AA7231">
      <w:pPr>
        <w:rPr>
          <w:rFonts w:ascii="Brush Script MT" w:hAnsi="Brush Script MT"/>
          <w:sz w:val="36"/>
          <w:szCs w:val="36"/>
        </w:rPr>
      </w:pPr>
      <w:r w:rsidRPr="00AA7231">
        <w:rPr>
          <w:rFonts w:ascii="Brush Script MT" w:hAnsi="Brush Script MT"/>
          <w:sz w:val="36"/>
          <w:szCs w:val="36"/>
        </w:rPr>
        <w:t>Betsy</w:t>
      </w:r>
    </w:p>
    <w:p w:rsidR="00626C0C" w:rsidRDefault="00626C0C">
      <w:pPr>
        <w:rPr>
          <w:sz w:val="24"/>
          <w:szCs w:val="24"/>
        </w:rPr>
      </w:pPr>
    </w:p>
    <w:p w:rsidR="00626C0C" w:rsidRPr="00AA7231" w:rsidRDefault="00626C0C">
      <w:pPr>
        <w:rPr>
          <w:rFonts w:ascii="Brush Script MT" w:hAnsi="Brush Script MT"/>
          <w:sz w:val="36"/>
          <w:szCs w:val="36"/>
        </w:rPr>
      </w:pPr>
    </w:p>
    <w:sectPr w:rsidR="00626C0C" w:rsidRPr="00AA7231" w:rsidSect="008438F1">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sTQxNTUxMjcwNzFU0lEKTi0uzszPAykwqgUAXrABQCwAAAA="/>
  </w:docVars>
  <w:rsids>
    <w:rsidRoot w:val="004575BB"/>
    <w:rsid w:val="00016E99"/>
    <w:rsid w:val="0005777B"/>
    <w:rsid w:val="0006256A"/>
    <w:rsid w:val="00066BFB"/>
    <w:rsid w:val="00074D9A"/>
    <w:rsid w:val="00081B2B"/>
    <w:rsid w:val="000D76C6"/>
    <w:rsid w:val="000E29F3"/>
    <w:rsid w:val="001239BC"/>
    <w:rsid w:val="001563EB"/>
    <w:rsid w:val="00161B01"/>
    <w:rsid w:val="00165CB8"/>
    <w:rsid w:val="00173756"/>
    <w:rsid w:val="00175816"/>
    <w:rsid w:val="001945E4"/>
    <w:rsid w:val="001A274A"/>
    <w:rsid w:val="001A7D04"/>
    <w:rsid w:val="001D022C"/>
    <w:rsid w:val="001E37D8"/>
    <w:rsid w:val="001E3A6C"/>
    <w:rsid w:val="001F2A20"/>
    <w:rsid w:val="00255387"/>
    <w:rsid w:val="002C0105"/>
    <w:rsid w:val="003068D1"/>
    <w:rsid w:val="00312AE8"/>
    <w:rsid w:val="00335C4E"/>
    <w:rsid w:val="003420DF"/>
    <w:rsid w:val="00343A62"/>
    <w:rsid w:val="003573D7"/>
    <w:rsid w:val="00385028"/>
    <w:rsid w:val="00397AC2"/>
    <w:rsid w:val="003B3C83"/>
    <w:rsid w:val="003C58E4"/>
    <w:rsid w:val="003F0BC3"/>
    <w:rsid w:val="004117BF"/>
    <w:rsid w:val="004361E2"/>
    <w:rsid w:val="004575BB"/>
    <w:rsid w:val="00475EAD"/>
    <w:rsid w:val="00495FDF"/>
    <w:rsid w:val="004A4279"/>
    <w:rsid w:val="004A5378"/>
    <w:rsid w:val="00503942"/>
    <w:rsid w:val="00511353"/>
    <w:rsid w:val="00522038"/>
    <w:rsid w:val="00535E1B"/>
    <w:rsid w:val="00591AAC"/>
    <w:rsid w:val="0059332B"/>
    <w:rsid w:val="005A7736"/>
    <w:rsid w:val="005E4AD5"/>
    <w:rsid w:val="00601C63"/>
    <w:rsid w:val="00607294"/>
    <w:rsid w:val="00626C0C"/>
    <w:rsid w:val="00627882"/>
    <w:rsid w:val="0063524B"/>
    <w:rsid w:val="00635941"/>
    <w:rsid w:val="0065078E"/>
    <w:rsid w:val="00691DAB"/>
    <w:rsid w:val="006A1EF5"/>
    <w:rsid w:val="006A22EA"/>
    <w:rsid w:val="006B1138"/>
    <w:rsid w:val="006B334A"/>
    <w:rsid w:val="007200D4"/>
    <w:rsid w:val="007211A1"/>
    <w:rsid w:val="00752798"/>
    <w:rsid w:val="00774A91"/>
    <w:rsid w:val="007952BB"/>
    <w:rsid w:val="007B1E85"/>
    <w:rsid w:val="007F3379"/>
    <w:rsid w:val="007F3F92"/>
    <w:rsid w:val="00802B41"/>
    <w:rsid w:val="008438F1"/>
    <w:rsid w:val="00867C2B"/>
    <w:rsid w:val="008C166A"/>
    <w:rsid w:val="008E5339"/>
    <w:rsid w:val="00910047"/>
    <w:rsid w:val="00944B1C"/>
    <w:rsid w:val="009927C3"/>
    <w:rsid w:val="009E2F74"/>
    <w:rsid w:val="00A42CF4"/>
    <w:rsid w:val="00A51D7B"/>
    <w:rsid w:val="00A54A5D"/>
    <w:rsid w:val="00AA7231"/>
    <w:rsid w:val="00AC4B4C"/>
    <w:rsid w:val="00AE2127"/>
    <w:rsid w:val="00AE5692"/>
    <w:rsid w:val="00AE5C25"/>
    <w:rsid w:val="00B2019E"/>
    <w:rsid w:val="00B43FAE"/>
    <w:rsid w:val="00B457B5"/>
    <w:rsid w:val="00B55F07"/>
    <w:rsid w:val="00BA119B"/>
    <w:rsid w:val="00BD3E8D"/>
    <w:rsid w:val="00BF4C18"/>
    <w:rsid w:val="00BF62B2"/>
    <w:rsid w:val="00C27158"/>
    <w:rsid w:val="00C27609"/>
    <w:rsid w:val="00C83B6F"/>
    <w:rsid w:val="00C95D28"/>
    <w:rsid w:val="00CB352E"/>
    <w:rsid w:val="00CB414C"/>
    <w:rsid w:val="00CC303B"/>
    <w:rsid w:val="00CF4BF9"/>
    <w:rsid w:val="00D4252C"/>
    <w:rsid w:val="00D46753"/>
    <w:rsid w:val="00D6679C"/>
    <w:rsid w:val="00D75E14"/>
    <w:rsid w:val="00DD226E"/>
    <w:rsid w:val="00DD42CA"/>
    <w:rsid w:val="00E0377E"/>
    <w:rsid w:val="00E908A1"/>
    <w:rsid w:val="00E941AE"/>
    <w:rsid w:val="00F9432A"/>
    <w:rsid w:val="00FA42C2"/>
    <w:rsid w:val="00FB1718"/>
    <w:rsid w:val="00FD5B29"/>
    <w:rsid w:val="00FE3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7"/>
    <o:shapelayout v:ext="edit">
      <o:idmap v:ext="edit" data="1"/>
    </o:shapelayout>
  </w:shapeDefaults>
  <w:decimalSymbol w:val="."/>
  <w:listSeparator w:val=","/>
  <w14:docId w14:val="6F30EDE3"/>
  <w15:docId w15:val="{4DA8C95A-310A-40F8-AD39-42B7A2D7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8F1"/>
  </w:style>
  <w:style w:type="paragraph" w:styleId="Heading1">
    <w:name w:val="heading 1"/>
    <w:basedOn w:val="Normal"/>
    <w:next w:val="Normal"/>
    <w:qFormat/>
    <w:rsid w:val="008438F1"/>
    <w:pPr>
      <w:keepNext/>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438F1"/>
    <w:rPr>
      <w:color w:val="0000FF"/>
      <w:u w:val="single"/>
    </w:rPr>
  </w:style>
  <w:style w:type="character" w:styleId="FollowedHyperlink">
    <w:name w:val="FollowedHyperlink"/>
    <w:rsid w:val="008438F1"/>
    <w:rPr>
      <w:color w:val="800080"/>
      <w:u w:val="single"/>
    </w:rPr>
  </w:style>
  <w:style w:type="character" w:styleId="HTMLTypewriter">
    <w:name w:val="HTML Typewriter"/>
    <w:rsid w:val="006B113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B55F07"/>
    <w:rPr>
      <w:rFonts w:ascii="Tahoma" w:hAnsi="Tahoma" w:cs="Tahoma"/>
      <w:sz w:val="16"/>
      <w:szCs w:val="16"/>
    </w:rPr>
  </w:style>
  <w:style w:type="character" w:customStyle="1" w:styleId="BalloonTextChar">
    <w:name w:val="Balloon Text Char"/>
    <w:link w:val="BalloonText"/>
    <w:uiPriority w:val="99"/>
    <w:semiHidden/>
    <w:rsid w:val="00B55F07"/>
    <w:rPr>
      <w:rFonts w:ascii="Tahoma" w:hAnsi="Tahoma" w:cs="Tahoma"/>
      <w:sz w:val="16"/>
      <w:szCs w:val="16"/>
    </w:rPr>
  </w:style>
  <w:style w:type="character" w:styleId="Strong">
    <w:name w:val="Strong"/>
    <w:uiPriority w:val="22"/>
    <w:qFormat/>
    <w:rsid w:val="00FE35A7"/>
    <w:rPr>
      <w:b/>
      <w:bCs/>
    </w:rPr>
  </w:style>
  <w:style w:type="character" w:styleId="UnresolvedMention">
    <w:name w:val="Unresolved Mention"/>
    <w:basedOn w:val="DefaultParagraphFont"/>
    <w:uiPriority w:val="99"/>
    <w:semiHidden/>
    <w:unhideWhenUsed/>
    <w:rsid w:val="00066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2002">
      <w:bodyDiv w:val="1"/>
      <w:marLeft w:val="0"/>
      <w:marRight w:val="0"/>
      <w:marTop w:val="0"/>
      <w:marBottom w:val="0"/>
      <w:divBdr>
        <w:top w:val="none" w:sz="0" w:space="0" w:color="auto"/>
        <w:left w:val="none" w:sz="0" w:space="0" w:color="auto"/>
        <w:bottom w:val="none" w:sz="0" w:space="0" w:color="auto"/>
        <w:right w:val="none" w:sz="0" w:space="0" w:color="auto"/>
      </w:divBdr>
    </w:div>
    <w:div w:id="123335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PMVendetta@yahoo.com" TargetMode="External"/><Relationship Id="rId3" Type="http://schemas.openxmlformats.org/officeDocument/2006/relationships/webSettings" Target="webSettings.xml"/><Relationship Id="rId7" Type="http://schemas.openxmlformats.org/officeDocument/2006/relationships/hyperlink" Target="http://woodlandfarm1976.weebl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70</Words>
  <Characters>2359</Characters>
  <Application>Microsoft Office Word</Application>
  <DocSecurity>0</DocSecurity>
  <Lines>157</Lines>
  <Paragraphs>72</Paragraphs>
  <ScaleCrop>false</ScaleCrop>
  <HeadingPairs>
    <vt:vector size="2" baseType="variant">
      <vt:variant>
        <vt:lpstr>Title</vt:lpstr>
      </vt:variant>
      <vt:variant>
        <vt:i4>1</vt:i4>
      </vt:variant>
    </vt:vector>
  </HeadingPairs>
  <TitlesOfParts>
    <vt:vector size="1" baseType="lpstr">
      <vt:lpstr>Betsy Andrews – MAR Coordinator – 1622 Chesapeake Dr</vt:lpstr>
    </vt:vector>
  </TitlesOfParts>
  <Company>Unknown Organization</Company>
  <LinksUpToDate>false</LinksUpToDate>
  <CharactersWithSpaces>2757</CharactersWithSpaces>
  <SharedDoc>false</SharedDoc>
  <HLinks>
    <vt:vector size="12" baseType="variant">
      <vt:variant>
        <vt:i4>852028</vt:i4>
      </vt:variant>
      <vt:variant>
        <vt:i4>3</vt:i4>
      </vt:variant>
      <vt:variant>
        <vt:i4>0</vt:i4>
      </vt:variant>
      <vt:variant>
        <vt:i4>5</vt:i4>
      </vt:variant>
      <vt:variant>
        <vt:lpwstr>mailto:FPMVendetta@yahoo.com</vt:lpwstr>
      </vt:variant>
      <vt:variant>
        <vt:lpwstr/>
      </vt:variant>
      <vt:variant>
        <vt:i4>8192059</vt:i4>
      </vt:variant>
      <vt:variant>
        <vt:i4>0</vt:i4>
      </vt:variant>
      <vt:variant>
        <vt:i4>0</vt:i4>
      </vt:variant>
      <vt:variant>
        <vt:i4>5</vt:i4>
      </vt:variant>
      <vt:variant>
        <vt:lpwstr>http://woodlandfarm1976.weebl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sy Andrews – MAR Coordinator – 1622 Chesapeake Dr</dc:title>
  <dc:creator>HP Authorized Customer</dc:creator>
  <cp:lastModifiedBy>Elizabeth Andrews</cp:lastModifiedBy>
  <cp:revision>5</cp:revision>
  <cp:lastPrinted>2013-03-21T21:30:00Z</cp:lastPrinted>
  <dcterms:created xsi:type="dcterms:W3CDTF">2023-02-09T20:20:00Z</dcterms:created>
  <dcterms:modified xsi:type="dcterms:W3CDTF">2023-02-25T15:25:00Z</dcterms:modified>
</cp:coreProperties>
</file>